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555995425"/>
        <w:docPartObj>
          <w:docPartGallery w:val="Cover Pages"/>
          <w:docPartUnique/>
        </w:docPartObj>
      </w:sdtPr>
      <w:sdtEndPr/>
      <w:sdtContent>
        <w:p w14:paraId="35E36C75" w14:textId="05C8B48C" w:rsidR="00B2399B" w:rsidRDefault="00B2399B" w:rsidP="002C1199">
          <w:pPr>
            <w:spacing w:after="0" w:line="240" w:lineRule="auto"/>
            <w:jc w:val="right"/>
            <w:rPr>
              <w:rFonts w:ascii="Cambria" w:eastAsia="Times New Roman" w:hAnsi="Cambria" w:cs="Calibri"/>
              <w:sz w:val="24"/>
              <w:szCs w:val="24"/>
              <w:lang w:eastAsia="en-SG"/>
            </w:rPr>
          </w:pPr>
          <w:r>
            <w:rPr>
              <w:noProof/>
            </w:rPr>
            <w:drawing>
              <wp:anchor distT="0" distB="0" distL="114300" distR="114300" simplePos="0" relativeHeight="251663360" behindDoc="0" locked="0" layoutInCell="1" allowOverlap="1" wp14:anchorId="22ADB8E7" wp14:editId="1B899320">
                <wp:simplePos x="0" y="0"/>
                <wp:positionH relativeFrom="column">
                  <wp:posOffset>-529590</wp:posOffset>
                </wp:positionH>
                <wp:positionV relativeFrom="paragraph">
                  <wp:posOffset>-534670</wp:posOffset>
                </wp:positionV>
                <wp:extent cx="3699164" cy="531538"/>
                <wp:effectExtent l="0" t="0" r="0" b="1905"/>
                <wp:wrapNone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699164" cy="53153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69213E9F" w14:textId="03A3EB62" w:rsidR="002C1199" w:rsidRPr="0070146D" w:rsidRDefault="002C1199" w:rsidP="002C1199">
          <w:pPr>
            <w:spacing w:after="0" w:line="240" w:lineRule="auto"/>
            <w:jc w:val="center"/>
            <w:rPr>
              <w:rFonts w:ascii="Arial" w:hAnsi="Arial" w:cs="Arial"/>
            </w:rPr>
          </w:pPr>
        </w:p>
        <w:p w14:paraId="42D8BDAF" w14:textId="79E0D754" w:rsidR="00B2399B" w:rsidRDefault="00B2399B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2DD5304D" w14:textId="20CF0B3C" w:rsidR="00B2399B" w:rsidRDefault="00B2399B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3F1D0BCF" w14:textId="2F111454" w:rsidR="00B2399B" w:rsidRDefault="00B2399B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6240879C" w14:textId="6D430EF7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5DAFB0EB" w14:textId="5C8DA058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33E94FA8" w14:textId="1FD8ECC7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107B4524" w14:textId="40A210A4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  <w:r>
            <w:rPr>
              <w:rFonts w:ascii="Arial" w:hAnsi="Arial" w:cs="Arial"/>
              <w:noProof/>
            </w:rPr>
            <w:drawing>
              <wp:anchor distT="0" distB="0" distL="114300" distR="114300" simplePos="0" relativeHeight="251664384" behindDoc="0" locked="0" layoutInCell="1" allowOverlap="1" wp14:anchorId="1A0606B2" wp14:editId="2465479C">
                <wp:simplePos x="0" y="0"/>
                <wp:positionH relativeFrom="margin">
                  <wp:align>center</wp:align>
                </wp:positionH>
                <wp:positionV relativeFrom="paragraph">
                  <wp:posOffset>138430</wp:posOffset>
                </wp:positionV>
                <wp:extent cx="993503" cy="1190890"/>
                <wp:effectExtent l="0" t="0" r="0" b="0"/>
                <wp:wrapNone/>
                <wp:docPr id="6" name="Graphic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Graphic 6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6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93503" cy="119089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  <w:p w14:paraId="52E62661" w14:textId="77777777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372C1A35" w14:textId="31F62D5C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4C36EE8C" w14:textId="726A5FAD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75E5627C" w14:textId="7C002BF3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2DA301B0" w14:textId="618492E1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3603A8B1" w14:textId="77777777" w:rsidR="002C1199" w:rsidRDefault="002C1199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3036009E" w14:textId="4FE7428F" w:rsidR="00B2399B" w:rsidRPr="0070146D" w:rsidRDefault="00B2399B" w:rsidP="00B2399B">
          <w:pPr>
            <w:pStyle w:val="Default"/>
            <w:jc w:val="both"/>
            <w:rPr>
              <w:rFonts w:ascii="Arial" w:hAnsi="Arial" w:cs="Arial"/>
            </w:rPr>
          </w:pPr>
        </w:p>
        <w:p w14:paraId="70362DD8" w14:textId="12F29B3A" w:rsidR="00B2399B" w:rsidRPr="00B2399B" w:rsidRDefault="00B2399B" w:rsidP="00113E87">
          <w:pPr>
            <w:pStyle w:val="Title"/>
            <w:spacing w:line="276" w:lineRule="auto"/>
            <w:rPr>
              <w:rFonts w:asciiTheme="minorHAnsi" w:hAnsiTheme="minorHAnsi" w:cstheme="minorHAnsi"/>
            </w:rPr>
          </w:pPr>
          <w:r w:rsidRPr="00B2399B">
            <w:rPr>
              <w:rFonts w:asciiTheme="minorHAnsi" w:hAnsiTheme="minorHAnsi" w:cstheme="minorHAnsi"/>
            </w:rPr>
            <w:t>40.014 Engineering Systems Architecture</w:t>
          </w:r>
        </w:p>
        <w:p w14:paraId="730156D7" w14:textId="6108C1B7" w:rsidR="00B2399B" w:rsidRPr="000850F7" w:rsidRDefault="00B2399B" w:rsidP="00113E87">
          <w:pPr>
            <w:pStyle w:val="Subtitle"/>
            <w:spacing w:line="276" w:lineRule="auto"/>
            <w:jc w:val="center"/>
            <w:rPr>
              <w:rFonts w:cstheme="minorHAnsi"/>
              <w:b/>
              <w:bCs/>
              <w:color w:val="auto"/>
              <w:sz w:val="24"/>
              <w:szCs w:val="24"/>
            </w:rPr>
          </w:pPr>
          <w:r w:rsidRPr="000850F7">
            <w:rPr>
              <w:rFonts w:cstheme="minorHAnsi"/>
              <w:b/>
              <w:bCs/>
              <w:color w:val="auto"/>
              <w:sz w:val="24"/>
              <w:szCs w:val="24"/>
            </w:rPr>
            <w:t>Term 5 Spring, 2021</w:t>
          </w:r>
        </w:p>
        <w:p w14:paraId="34C9C751" w14:textId="640D89D2" w:rsidR="00B2399B" w:rsidRPr="000850F7" w:rsidRDefault="00113E87" w:rsidP="00113E87">
          <w:pPr>
            <w:pStyle w:val="Subtitle"/>
            <w:spacing w:line="276" w:lineRule="auto"/>
            <w:jc w:val="center"/>
            <w:rPr>
              <w:rFonts w:cstheme="minorHAnsi"/>
              <w:b/>
              <w:bCs/>
              <w:color w:val="auto"/>
              <w:sz w:val="24"/>
              <w:szCs w:val="24"/>
            </w:rPr>
          </w:pPr>
          <w:r>
            <w:rPr>
              <w:rFonts w:cstheme="minorHAnsi"/>
              <w:b/>
              <w:bCs/>
              <w:color w:val="auto"/>
              <w:sz w:val="24"/>
              <w:szCs w:val="24"/>
            </w:rPr>
            <w:t>26</w:t>
          </w:r>
          <w:r w:rsidR="00B2399B" w:rsidRPr="000850F7">
            <w:rPr>
              <w:rFonts w:cstheme="minorHAnsi"/>
              <w:b/>
              <w:bCs/>
              <w:color w:val="auto"/>
              <w:sz w:val="24"/>
              <w:szCs w:val="24"/>
            </w:rPr>
            <w:t>/3/2021</w:t>
          </w:r>
        </w:p>
        <w:p w14:paraId="722C4056" w14:textId="6AE65E0B" w:rsidR="00B2399B" w:rsidRPr="000850F7" w:rsidRDefault="00B2399B" w:rsidP="00113E87">
          <w:pPr>
            <w:spacing w:line="276" w:lineRule="auto"/>
            <w:jc w:val="center"/>
            <w:rPr>
              <w:b/>
              <w:bCs/>
              <w:sz w:val="24"/>
              <w:szCs w:val="24"/>
            </w:rPr>
          </w:pPr>
          <w:r w:rsidRPr="000850F7">
            <w:rPr>
              <w:b/>
              <w:bCs/>
              <w:sz w:val="24"/>
              <w:szCs w:val="24"/>
            </w:rPr>
            <w:t>Project Theme: Skin Care</w:t>
          </w:r>
        </w:p>
        <w:p w14:paraId="22B2A922" w14:textId="77777777" w:rsidR="00B2399B" w:rsidRPr="000850F7" w:rsidRDefault="00B2399B" w:rsidP="00113E87">
          <w:pPr>
            <w:spacing w:line="276" w:lineRule="auto"/>
            <w:jc w:val="center"/>
            <w:rPr>
              <w:sz w:val="24"/>
              <w:szCs w:val="24"/>
            </w:rPr>
          </w:pPr>
        </w:p>
        <w:p w14:paraId="167055E1" w14:textId="5087374F" w:rsidR="00B2399B" w:rsidRPr="000850F7" w:rsidRDefault="00B2399B" w:rsidP="00113E87">
          <w:pPr>
            <w:pStyle w:val="Default"/>
            <w:spacing w:line="276" w:lineRule="auto"/>
            <w:jc w:val="center"/>
            <w:rPr>
              <w:rFonts w:asciiTheme="minorHAnsi" w:hAnsiTheme="minorHAnsi" w:cstheme="minorHAnsi"/>
              <w:b/>
              <w:color w:val="auto"/>
            </w:rPr>
          </w:pPr>
          <w:r w:rsidRPr="000850F7">
            <w:rPr>
              <w:rFonts w:asciiTheme="minorHAnsi" w:hAnsiTheme="minorHAnsi" w:cstheme="minorHAnsi"/>
              <w:b/>
              <w:color w:val="auto"/>
            </w:rPr>
            <w:t xml:space="preserve">Team 20: </w:t>
          </w:r>
          <w:r w:rsidR="002C1199" w:rsidRPr="000850F7">
            <w:rPr>
              <w:rFonts w:asciiTheme="minorHAnsi" w:hAnsiTheme="minorHAnsi" w:cstheme="minorHAnsi"/>
              <w:b/>
              <w:color w:val="auto"/>
            </w:rPr>
            <w:t>SK-IV Skincare</w:t>
          </w:r>
          <w:r w:rsidRPr="000850F7">
            <w:rPr>
              <w:rFonts w:asciiTheme="minorHAnsi" w:hAnsiTheme="minorHAnsi" w:cstheme="minorHAnsi"/>
              <w:b/>
              <w:color w:val="auto"/>
            </w:rPr>
            <w:t xml:space="preserve"> </w:t>
          </w:r>
        </w:p>
        <w:tbl>
          <w:tblPr>
            <w:tblStyle w:val="TableGrid"/>
            <w:tblW w:w="0" w:type="auto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4508"/>
            <w:gridCol w:w="4508"/>
          </w:tblGrid>
          <w:tr w:rsidR="00B2399B" w14:paraId="472B9589" w14:textId="77777777" w:rsidTr="00B2399B">
            <w:tc>
              <w:tcPr>
                <w:tcW w:w="4508" w:type="dxa"/>
              </w:tcPr>
              <w:p w14:paraId="66DEEA7D" w14:textId="17EA7095" w:rsidR="00B2399B" w:rsidRPr="00B2399B" w:rsidRDefault="00B2399B" w:rsidP="00B2399B">
                <w:pPr>
                  <w:pStyle w:val="Default"/>
                  <w:jc w:val="right"/>
                  <w:rPr>
                    <w:rFonts w:asciiTheme="minorHAnsi" w:hAnsiTheme="minorHAnsi" w:cstheme="minorHAnsi"/>
                    <w:color w:val="auto"/>
                  </w:rPr>
                </w:pPr>
                <w:r w:rsidRPr="00B2399B">
                  <w:rPr>
                    <w:rFonts w:asciiTheme="minorHAnsi" w:hAnsiTheme="minorHAnsi" w:cstheme="minorHAnsi"/>
                    <w:color w:val="auto"/>
                  </w:rPr>
                  <w:t>Sarah Wong (</w:t>
                </w:r>
                <w:r>
                  <w:rPr>
                    <w:rFonts w:asciiTheme="minorHAnsi" w:hAnsiTheme="minorHAnsi" w:cstheme="minorHAnsi"/>
                    <w:color w:val="auto"/>
                  </w:rPr>
                  <w:t>1004659</w:t>
                </w:r>
                <w:r w:rsidRPr="00B2399B">
                  <w:rPr>
                    <w:rFonts w:asciiTheme="minorHAnsi" w:hAnsiTheme="minorHAnsi" w:cstheme="minorHAnsi"/>
                    <w:color w:val="auto"/>
                  </w:rPr>
                  <w:t>)</w:t>
                </w:r>
              </w:p>
              <w:p w14:paraId="50BAE4C7" w14:textId="5D357539" w:rsidR="00B2399B" w:rsidRDefault="00B2399B" w:rsidP="00B2399B">
                <w:pPr>
                  <w:pStyle w:val="Default"/>
                  <w:jc w:val="right"/>
                  <w:rPr>
                    <w:rFonts w:asciiTheme="minorHAnsi" w:hAnsiTheme="minorHAnsi" w:cstheme="minorHAnsi"/>
                    <w:color w:val="auto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F7F147B" wp14:editId="4EDA1B86">
                      <wp:extent cx="1336963" cy="1301455"/>
                      <wp:effectExtent l="19050" t="19050" r="15875" b="13335"/>
                      <wp:docPr id="3" name="Picture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 preferRelativeResize="0"/>
                            </pic:nvPicPr>
                            <pic:blipFill rotWithShape="1">
                              <a:blip r:embed="rId7"/>
                              <a:srcRect l="15682" t="10865" r="25585" b="4626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38756" cy="1303200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508" w:type="dxa"/>
              </w:tcPr>
              <w:p w14:paraId="449BC8B2" w14:textId="4EF34977" w:rsidR="00FA634E" w:rsidRPr="00FA634E" w:rsidRDefault="00B2399B" w:rsidP="00B2399B">
                <w:pPr>
                  <w:pStyle w:val="Default"/>
                  <w:rPr>
                    <w:rFonts w:asciiTheme="minorHAnsi" w:hAnsiTheme="minorHAnsi" w:cstheme="minorHAnsi"/>
                    <w:color w:val="auto"/>
                  </w:rPr>
                </w:pPr>
                <w:r w:rsidRPr="00B2399B">
                  <w:rPr>
                    <w:rFonts w:asciiTheme="minorHAnsi" w:hAnsiTheme="minorHAnsi" w:cstheme="minorHAnsi"/>
                    <w:color w:val="auto"/>
                  </w:rPr>
                  <w:t>Chan Yan Ling (</w:t>
                </w:r>
                <w:r w:rsidR="00916AA8" w:rsidRPr="00916AA8">
                  <w:rPr>
                    <w:rFonts w:asciiTheme="minorHAnsi" w:hAnsiTheme="minorHAnsi" w:cstheme="minorHAnsi"/>
                    <w:color w:val="auto"/>
                  </w:rPr>
                  <w:t>1004406</w:t>
                </w:r>
                <w:r w:rsidRPr="00B2399B">
                  <w:rPr>
                    <w:rFonts w:asciiTheme="minorHAnsi" w:hAnsiTheme="minorHAnsi" w:cstheme="minorHAnsi"/>
                    <w:color w:val="auto"/>
                  </w:rPr>
                  <w:t>)</w:t>
                </w:r>
              </w:p>
              <w:p w14:paraId="2CE77977" w14:textId="220F6B80" w:rsidR="00B2399B" w:rsidRDefault="00FA634E" w:rsidP="00B2399B">
                <w:pPr>
                  <w:pStyle w:val="Default"/>
                  <w:rPr>
                    <w:rFonts w:asciiTheme="minorHAnsi" w:hAnsiTheme="minorHAnsi" w:cstheme="minorHAnsi"/>
                    <w:color w:val="auto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1019FCC1" wp14:editId="77458495">
                      <wp:extent cx="1327785" cy="1319573"/>
                      <wp:effectExtent l="19050" t="19050" r="24765" b="13970"/>
                      <wp:docPr id="5" name="Picture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8"/>
                              <a:srcRect l="23372" t="45293" r="30267" b="28791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47586" cy="1339252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B2399B" w14:paraId="6536B8B0" w14:textId="77777777" w:rsidTr="00B2399B">
            <w:tc>
              <w:tcPr>
                <w:tcW w:w="4508" w:type="dxa"/>
              </w:tcPr>
              <w:p w14:paraId="05510ED9" w14:textId="77777777" w:rsidR="00B2399B" w:rsidRDefault="00B2399B" w:rsidP="00B2399B">
                <w:pPr>
                  <w:pStyle w:val="Default"/>
                  <w:jc w:val="right"/>
                  <w:rPr>
                    <w:rFonts w:asciiTheme="minorHAnsi" w:hAnsiTheme="minorHAnsi" w:cstheme="minorHAnsi"/>
                    <w:color w:val="auto"/>
                  </w:rPr>
                </w:pPr>
                <w:r w:rsidRPr="00B2399B">
                  <w:rPr>
                    <w:rFonts w:asciiTheme="minorHAnsi" w:hAnsiTheme="minorHAnsi" w:cstheme="minorHAnsi"/>
                    <w:color w:val="auto"/>
                  </w:rPr>
                  <w:t>Lee Min Shuen (1004244)</w:t>
                </w:r>
              </w:p>
              <w:p w14:paraId="6E14714C" w14:textId="5363E2E3" w:rsidR="00B2399B" w:rsidRDefault="00B2399B" w:rsidP="00B2399B">
                <w:pPr>
                  <w:pStyle w:val="Default"/>
                  <w:jc w:val="right"/>
                  <w:rPr>
                    <w:rFonts w:asciiTheme="minorHAnsi" w:hAnsiTheme="minorHAnsi" w:cstheme="minorHAnsi"/>
                    <w:color w:val="auto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A040BA3" wp14:editId="58FA244E">
                      <wp:extent cx="1339919" cy="1301817"/>
                      <wp:effectExtent l="19050" t="19050" r="12700" b="12700"/>
                      <wp:docPr id="2" name="Picture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9"/>
                              <a:srcRect l="1401" t="1920" r="8365" b="7843"/>
                              <a:stretch/>
                            </pic:blipFill>
                            <pic:spPr>
                              <a:xfrm>
                                <a:off x="0" y="0"/>
                                <a:ext cx="1339919" cy="1301817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  <w:tc>
              <w:tcPr>
                <w:tcW w:w="4508" w:type="dxa"/>
              </w:tcPr>
              <w:p w14:paraId="2ADDFF9B" w14:textId="6687BF93" w:rsidR="00B2399B" w:rsidRDefault="00B2399B" w:rsidP="00B2399B">
                <w:pPr>
                  <w:pStyle w:val="Default"/>
                  <w:rPr>
                    <w:rFonts w:asciiTheme="minorHAnsi" w:hAnsiTheme="minorHAnsi" w:cstheme="minorHAnsi"/>
                    <w:color w:val="auto"/>
                  </w:rPr>
                </w:pPr>
                <w:r w:rsidRPr="00B2399B">
                  <w:rPr>
                    <w:rFonts w:asciiTheme="minorHAnsi" w:hAnsiTheme="minorHAnsi" w:cstheme="minorHAnsi"/>
                    <w:color w:val="auto"/>
                  </w:rPr>
                  <w:t>Samuel Sim Wei Xuan (1004657)</w:t>
                </w:r>
              </w:p>
              <w:p w14:paraId="214B6A38" w14:textId="2CB0DA70" w:rsidR="00B2399B" w:rsidRDefault="005A1ED3" w:rsidP="00B2399B">
                <w:pPr>
                  <w:pStyle w:val="Default"/>
                  <w:rPr>
                    <w:rFonts w:asciiTheme="minorHAnsi" w:hAnsiTheme="minorHAnsi" w:cstheme="minorHAnsi"/>
                    <w:color w:val="auto"/>
                  </w:rPr>
                </w:pPr>
                <w:r>
                  <w:rPr>
                    <w:rFonts w:asciiTheme="minorHAnsi" w:hAnsiTheme="minorHAnsi" w:cstheme="minorHAnsi"/>
                    <w:noProof/>
                    <w:color w:val="auto"/>
                  </w:rPr>
                  <w:t xml:space="preserve"> </w:t>
                </w:r>
                <w:r w:rsidR="00B2399B" w:rsidRPr="00B2399B">
                  <w:rPr>
                    <w:rFonts w:asciiTheme="minorHAnsi" w:hAnsiTheme="minorHAnsi" w:cstheme="minorHAnsi"/>
                    <w:noProof/>
                    <w:color w:val="auto"/>
                  </w:rPr>
                  <w:drawing>
                    <wp:inline distT="0" distB="0" distL="0" distR="0" wp14:anchorId="27A9AF1E" wp14:editId="7C0DE19B">
                      <wp:extent cx="1309254" cy="1320392"/>
                      <wp:effectExtent l="19050" t="19050" r="24765" b="13335"/>
                      <wp:docPr id="4" name="Picture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" name=""/>
                              <pic:cNvPicPr/>
                            </pic:nvPicPr>
                            <pic:blipFill rotWithShape="1">
                              <a:blip r:embed="rId10"/>
                              <a:srcRect l="8369" t="6767" r="9722" b="11019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340214" cy="1351616"/>
                              </a:xfrm>
                              <a:prstGeom prst="rec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c>
          </w:tr>
          <w:tr w:rsidR="005A1ED3" w14:paraId="3AA729A5" w14:textId="77777777" w:rsidTr="00B2399B">
            <w:tc>
              <w:tcPr>
                <w:tcW w:w="4508" w:type="dxa"/>
              </w:tcPr>
              <w:p w14:paraId="1CCC4EEA" w14:textId="77777777" w:rsidR="005A1ED3" w:rsidRPr="00B2399B" w:rsidRDefault="005A1ED3" w:rsidP="00B2399B">
                <w:pPr>
                  <w:pStyle w:val="Default"/>
                  <w:jc w:val="right"/>
                  <w:rPr>
                    <w:rFonts w:asciiTheme="minorHAnsi" w:hAnsiTheme="minorHAnsi" w:cstheme="minorHAnsi"/>
                    <w:color w:val="auto"/>
                  </w:rPr>
                </w:pPr>
              </w:p>
            </w:tc>
            <w:tc>
              <w:tcPr>
                <w:tcW w:w="4508" w:type="dxa"/>
              </w:tcPr>
              <w:p w14:paraId="64FC35C1" w14:textId="77777777" w:rsidR="005A1ED3" w:rsidRPr="00B2399B" w:rsidRDefault="005A1ED3" w:rsidP="00B2399B">
                <w:pPr>
                  <w:pStyle w:val="Default"/>
                  <w:rPr>
                    <w:rFonts w:asciiTheme="minorHAnsi" w:hAnsiTheme="minorHAnsi" w:cstheme="minorHAnsi"/>
                    <w:color w:val="auto"/>
                  </w:rPr>
                </w:pPr>
              </w:p>
            </w:tc>
          </w:tr>
        </w:tbl>
        <w:p w14:paraId="1102EB62" w14:textId="380CC1EE" w:rsidR="00B2399B" w:rsidRPr="00B2399B" w:rsidRDefault="00B2399B" w:rsidP="00B2399B">
          <w:pPr>
            <w:pStyle w:val="Default"/>
            <w:rPr>
              <w:rFonts w:asciiTheme="minorHAnsi" w:hAnsiTheme="minorHAnsi" w:cstheme="minorHAnsi"/>
              <w:color w:val="auto"/>
            </w:rPr>
          </w:pPr>
        </w:p>
        <w:p w14:paraId="5C3D02D9" w14:textId="553CFD3E" w:rsidR="00B2399B" w:rsidRPr="00B2399B" w:rsidRDefault="00113E87" w:rsidP="00B2399B">
          <w:pPr>
            <w:spacing w:line="240" w:lineRule="auto"/>
            <w:rPr>
              <w:rFonts w:ascii="Cambria" w:eastAsia="Times New Roman" w:hAnsi="Cambria" w:cs="Calibri"/>
              <w:sz w:val="24"/>
              <w:szCs w:val="24"/>
              <w:lang w:eastAsia="en-SG"/>
            </w:rPr>
          </w:pPr>
        </w:p>
      </w:sdtContent>
    </w:sdt>
    <w:p w14:paraId="330BD276" w14:textId="77777777" w:rsidR="00B2399B" w:rsidRDefault="00B2399B" w:rsidP="00B2399B">
      <w:pPr>
        <w:spacing w:after="0" w:line="240" w:lineRule="auto"/>
      </w:pPr>
    </w:p>
    <w:sectPr w:rsidR="00B2399B" w:rsidSect="00B2399B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rEwtTQ2szAxsjBR0lEKTi0uzszPAykwqwUAlRD+XywAAAA="/>
  </w:docVars>
  <w:rsids>
    <w:rsidRoot w:val="00B2399B"/>
    <w:rsid w:val="000258D0"/>
    <w:rsid w:val="00055CD3"/>
    <w:rsid w:val="000850F7"/>
    <w:rsid w:val="00113E87"/>
    <w:rsid w:val="002C1199"/>
    <w:rsid w:val="005A1ED3"/>
    <w:rsid w:val="00916AA8"/>
    <w:rsid w:val="00B2399B"/>
    <w:rsid w:val="00FA6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537F8"/>
  <w15:chartTrackingRefBased/>
  <w15:docId w15:val="{ECE690C8-DE0D-4454-9A35-7C11955BE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B2399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2399B"/>
    <w:rPr>
      <w:rFonts w:eastAsiaTheme="minorEastAsia"/>
      <w:lang w:val="en-US"/>
    </w:rPr>
  </w:style>
  <w:style w:type="paragraph" w:customStyle="1" w:styleId="Default">
    <w:name w:val="Default"/>
    <w:rsid w:val="00B2399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2399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39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2399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2399B"/>
    <w:rPr>
      <w:rFonts w:eastAsiaTheme="minorEastAsia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B239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B2399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2399B"/>
    <w:rPr>
      <w:i/>
      <w:iCs/>
      <w:color w:val="4472C4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120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sv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38</Words>
  <Characters>219</Characters>
  <Application>Microsoft Office Word</Application>
  <DocSecurity>0</DocSecurity>
  <Lines>1</Lines>
  <Paragraphs>1</Paragraphs>
  <ScaleCrop>false</ScaleCrop>
  <Company/>
  <LinksUpToDate>false</LinksUpToDate>
  <CharactersWithSpaces>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Wong#</dc:creator>
  <cp:keywords/>
  <dc:description/>
  <cp:lastModifiedBy>Student - Samuel Sim Wei Xuan</cp:lastModifiedBy>
  <cp:revision>8</cp:revision>
  <dcterms:created xsi:type="dcterms:W3CDTF">2021-03-10T07:27:00Z</dcterms:created>
  <dcterms:modified xsi:type="dcterms:W3CDTF">2021-03-24T16:47:00Z</dcterms:modified>
</cp:coreProperties>
</file>